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0"/>
        <w:gridCol w:w="2745"/>
        <w:gridCol w:w="1984"/>
        <w:gridCol w:w="1909"/>
        <w:gridCol w:w="1635"/>
        <w:gridCol w:w="2835"/>
        <w:gridCol w:w="1812"/>
      </w:tblGrid>
      <w:tr w:rsidR="00FD79C0" w14:paraId="44AFBCD6" w14:textId="77777777" w:rsidTr="0020006F">
        <w:trPr>
          <w:trHeight w:val="559"/>
        </w:trPr>
        <w:tc>
          <w:tcPr>
            <w:tcW w:w="63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0EFE7" w14:textId="6F99AF0C" w:rsidR="00FD79C0" w:rsidRPr="000B4B5C" w:rsidRDefault="00FD79C0" w:rsidP="003557E1">
            <w:pPr>
              <w:jc w:val="center"/>
              <w:rPr>
                <w:rFonts w:ascii="Segoe UI Semibold" w:hAnsi="Segoe UI Semibold" w:cs="Segoe UI Semibold"/>
                <w:sz w:val="36"/>
                <w:szCs w:val="36"/>
                <w:lang w:val="ru-RU"/>
              </w:rPr>
            </w:pPr>
            <w:r>
              <w:rPr>
                <w:rFonts w:ascii="Segoe UI Semibold" w:hAnsi="Segoe UI Semibold" w:cs="Segoe UI Semibold"/>
                <w:sz w:val="36"/>
                <w:szCs w:val="36"/>
                <w:lang w:val="ru-RU"/>
              </w:rPr>
              <w:t>Нитроглицерин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7DD9329" w14:textId="77777777" w:rsidR="00FD79C0" w:rsidRDefault="00FD79C0" w:rsidP="003557E1">
            <w:pPr>
              <w:jc w:val="center"/>
              <w:rPr>
                <w:rFonts w:ascii="Segoe UI Semibold" w:hAnsi="Segoe UI Semibold" w:cs="Segoe UI Semibold"/>
                <w:sz w:val="36"/>
                <w:szCs w:val="36"/>
                <w:lang w:val="ru-RU"/>
              </w:rPr>
            </w:pPr>
          </w:p>
        </w:tc>
        <w:tc>
          <w:tcPr>
            <w:tcW w:w="628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A205026" w14:textId="6F8336E3" w:rsidR="00FD79C0" w:rsidRPr="000B4B5C" w:rsidRDefault="00FD79C0" w:rsidP="003557E1">
            <w:pPr>
              <w:jc w:val="center"/>
              <w:rPr>
                <w:rFonts w:ascii="Segoe UI Semibold" w:hAnsi="Segoe UI Semibold" w:cs="Segoe UI Semibold"/>
                <w:sz w:val="36"/>
                <w:szCs w:val="36"/>
                <w:lang w:val="ru-RU"/>
              </w:rPr>
            </w:pPr>
            <w:r>
              <w:rPr>
                <w:rFonts w:ascii="Segoe UI Semibold" w:hAnsi="Segoe UI Semibold" w:cs="Segoe UI Semibold"/>
                <w:sz w:val="36"/>
                <w:szCs w:val="36"/>
                <w:lang w:val="ru-RU"/>
              </w:rPr>
              <w:t>Изо-Мик</w:t>
            </w:r>
          </w:p>
        </w:tc>
      </w:tr>
      <w:tr w:rsidR="00FD79C0" w14:paraId="7ECFDDC8" w14:textId="418B2FD5" w:rsidTr="0020006F">
        <w:trPr>
          <w:trHeight w:val="559"/>
        </w:trPr>
        <w:tc>
          <w:tcPr>
            <w:tcW w:w="63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4A09062" w14:textId="5DDB3CF7" w:rsidR="00FD79C0" w:rsidRPr="00DF45B1" w:rsidRDefault="00FD79C0" w:rsidP="00D63DDD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u w:val="single"/>
                <w:lang w:val="ru-RU"/>
              </w:rPr>
            </w:pPr>
            <w:r w:rsidRPr="004411B6">
              <w:rPr>
                <w:rFonts w:ascii="Segoe UI" w:hAnsi="Segoe UI" w:cs="Segoe UI"/>
                <w:b/>
                <w:bCs/>
                <w:sz w:val="21"/>
                <w:szCs w:val="21"/>
                <w:u w:val="single"/>
                <w:lang w:val="ru-RU"/>
              </w:rPr>
              <w:t>ШПРИЦ 20 МЛ</w:t>
            </w: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1F8AC3EC" w14:textId="77777777" w:rsidR="00FD79C0" w:rsidRPr="004411B6" w:rsidRDefault="00FD79C0" w:rsidP="00D63DDD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u w:val="single"/>
                <w:lang w:val="ru-RU"/>
              </w:rPr>
            </w:pPr>
          </w:p>
        </w:tc>
        <w:tc>
          <w:tcPr>
            <w:tcW w:w="628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6C9AF" w14:textId="60D326F7" w:rsidR="00FD79C0" w:rsidRPr="004411B6" w:rsidRDefault="00FD79C0" w:rsidP="00D63DDD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u w:val="single"/>
                <w:lang w:val="ru-RU"/>
              </w:rPr>
            </w:pPr>
            <w:r w:rsidRPr="004411B6">
              <w:rPr>
                <w:rFonts w:ascii="Segoe UI" w:hAnsi="Segoe UI" w:cs="Segoe UI"/>
                <w:b/>
                <w:bCs/>
                <w:sz w:val="21"/>
                <w:szCs w:val="21"/>
                <w:u w:val="single"/>
                <w:lang w:val="ru-RU"/>
              </w:rPr>
              <w:t>ШПРИЦ 20 МЛ</w:t>
            </w:r>
          </w:p>
        </w:tc>
      </w:tr>
      <w:tr w:rsidR="00FD79C0" w14:paraId="0915E142" w14:textId="67FE6D5B" w:rsidTr="0020006F">
        <w:trPr>
          <w:trHeight w:val="559"/>
        </w:trPr>
        <w:tc>
          <w:tcPr>
            <w:tcW w:w="637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68F0B5A" w14:textId="5AC29E49" w:rsidR="00935F00" w:rsidRDefault="00FD79C0" w:rsidP="00F90D9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РАЗВЕДЕНИЕ: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2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л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1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%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нитроглицерина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+ 1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8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л </w:t>
            </w:r>
            <w:r w:rsidRPr="004411B6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0,9% NaCl = </w:t>
            </w:r>
            <w:r w:rsidRPr="004411B6"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  <w:t>Объём 20 мл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= в 1 мл 1 мг = 1000 мкг</w:t>
            </w:r>
          </w:p>
          <w:p w14:paraId="5984D6C4" w14:textId="77777777" w:rsidR="00935F00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en-150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Рекомендуемая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скорость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: 10-200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кг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>/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ин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, </w:t>
            </w:r>
          </w:p>
          <w:p w14:paraId="59BA4DDF" w14:textId="4F91EBDF" w:rsidR="00FD79C0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аксимальная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 w:rsidR="001E77C0">
              <w:rPr>
                <w:rFonts w:ascii="Segoe UI" w:hAnsi="Segoe UI" w:cs="Segoe UI"/>
                <w:sz w:val="21"/>
                <w:szCs w:val="21"/>
                <w:lang w:val="ru-RU"/>
              </w:rPr>
              <w:t>–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400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кг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>/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ин</w:t>
            </w:r>
          </w:p>
          <w:p w14:paraId="05F7A8DD" w14:textId="150E1EA5" w:rsidR="00FD79C0" w:rsidRDefault="00FD79C0" w:rsidP="00D63DDD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909" w:type="dxa"/>
            <w:tcBorders>
              <w:top w:val="nil"/>
              <w:left w:val="nil"/>
              <w:bottom w:val="nil"/>
              <w:right w:val="nil"/>
            </w:tcBorders>
          </w:tcPr>
          <w:p w14:paraId="010389D2" w14:textId="77777777" w:rsidR="00FD79C0" w:rsidRPr="004411B6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</w:p>
        </w:tc>
        <w:tc>
          <w:tcPr>
            <w:tcW w:w="628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2CA4CE3" w14:textId="6137E75C" w:rsidR="00180696" w:rsidRDefault="00FD79C0" w:rsidP="00F90D94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РАЗВЕДЕНИЕ: </w:t>
            </w:r>
            <w:r w:rsidR="00E24B3E">
              <w:rPr>
                <w:rFonts w:ascii="Segoe UI" w:hAnsi="Segoe UI" w:cs="Segoe UI"/>
                <w:sz w:val="21"/>
                <w:szCs w:val="21"/>
                <w:lang w:val="ru-RU"/>
              </w:rPr>
              <w:t>10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л </w:t>
            </w:r>
            <w:r w:rsidR="006826ED">
              <w:rPr>
                <w:rFonts w:ascii="Segoe UI" w:hAnsi="Segoe UI" w:cs="Segoe UI"/>
                <w:sz w:val="21"/>
                <w:szCs w:val="21"/>
                <w:lang w:val="ru-RU"/>
              </w:rPr>
              <w:t>10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% </w:t>
            </w:r>
            <w:r w:rsidR="00EE082B" w:rsidRPr="00EE082B">
              <w:rPr>
                <w:rFonts w:ascii="Segoe UI" w:hAnsi="Segoe UI" w:cs="Segoe UI"/>
                <w:sz w:val="21"/>
                <w:szCs w:val="21"/>
                <w:lang w:val="ru-RU"/>
              </w:rPr>
              <w:t>Изо-Мик</w:t>
            </w:r>
            <w:r w:rsidR="00EE082B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а 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>+ 1</w:t>
            </w:r>
            <w:r w:rsidR="00E23049">
              <w:rPr>
                <w:rFonts w:ascii="Segoe UI" w:hAnsi="Segoe UI" w:cs="Segoe UI"/>
                <w:sz w:val="21"/>
                <w:szCs w:val="21"/>
                <w:lang w:val="ru-RU"/>
              </w:rPr>
              <w:t>0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л </w:t>
            </w:r>
            <w:r w:rsidRPr="004411B6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0,9% NaCl = </w:t>
            </w:r>
            <w:r w:rsidRPr="004411B6"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  <w:t>Объём 20 мл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= в 1 мл </w:t>
            </w:r>
            <w:r w:rsidR="003E4AEE">
              <w:rPr>
                <w:rFonts w:ascii="Segoe UI" w:hAnsi="Segoe UI" w:cs="Segoe UI"/>
                <w:sz w:val="21"/>
                <w:szCs w:val="21"/>
                <w:lang w:val="ru-RU"/>
              </w:rPr>
              <w:t>0,5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г = </w:t>
            </w:r>
            <w:r w:rsidR="00342BF8">
              <w:rPr>
                <w:rFonts w:ascii="Segoe UI" w:hAnsi="Segoe UI" w:cs="Segoe UI"/>
                <w:sz w:val="21"/>
                <w:szCs w:val="21"/>
                <w:lang w:val="ru-RU"/>
              </w:rPr>
              <w:t>5</w:t>
            </w:r>
            <w:r w:rsidR="00CC0AB8">
              <w:rPr>
                <w:rFonts w:ascii="Segoe UI" w:hAnsi="Segoe UI" w:cs="Segoe UI"/>
                <w:sz w:val="21"/>
                <w:szCs w:val="21"/>
                <w:lang w:val="ru-RU"/>
              </w:rPr>
              <w:t>0</w:t>
            </w:r>
            <w:r w:rsidR="00342BF8">
              <w:rPr>
                <w:rFonts w:ascii="Segoe UI" w:hAnsi="Segoe UI" w:cs="Segoe UI"/>
                <w:sz w:val="21"/>
                <w:szCs w:val="21"/>
                <w:lang w:val="ru-RU"/>
              </w:rPr>
              <w:t>0</w:t>
            </w:r>
            <w:r w:rsidRPr="004411B6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мкг</w:t>
            </w:r>
          </w:p>
          <w:p w14:paraId="0950A4D7" w14:textId="77777777" w:rsidR="00935F00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en-150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Рекомендуемая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скорость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: </w:t>
            </w:r>
            <w:r w:rsidR="00255982" w:rsidRPr="00255982">
              <w:rPr>
                <w:rFonts w:ascii="Segoe UI" w:hAnsi="Segoe UI" w:cs="Segoe UI"/>
                <w:sz w:val="21"/>
                <w:szCs w:val="21"/>
                <w:lang w:val="en-150"/>
              </w:rPr>
              <w:t>33-166</w:t>
            </w:r>
            <w:r w:rsidR="00255982">
              <w:rPr>
                <w:rFonts w:ascii="Segoe UI" w:hAnsi="Segoe UI" w:cs="Segoe UI"/>
                <w:sz w:val="21"/>
                <w:szCs w:val="21"/>
                <w:lang w:val="ru-RU"/>
              </w:rPr>
              <w:t xml:space="preserve">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кг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>/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ин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, </w:t>
            </w:r>
          </w:p>
          <w:p w14:paraId="0AE736E3" w14:textId="61A359AF" w:rsidR="00FD79C0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аксимальная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 w:rsidR="001E77C0">
              <w:rPr>
                <w:rFonts w:ascii="Segoe UI" w:hAnsi="Segoe UI" w:cs="Segoe UI"/>
                <w:sz w:val="21"/>
                <w:szCs w:val="21"/>
                <w:lang w:val="ru-RU"/>
              </w:rPr>
              <w:t>–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 w:rsidR="00421D22">
              <w:rPr>
                <w:rFonts w:ascii="Segoe UI" w:hAnsi="Segoe UI" w:cs="Segoe UI"/>
                <w:sz w:val="21"/>
                <w:szCs w:val="21"/>
                <w:lang w:val="ru-RU"/>
              </w:rPr>
              <w:t>833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 xml:space="preserve"> 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кг</w:t>
            </w:r>
            <w:r w:rsidRPr="00AE2884">
              <w:rPr>
                <w:rFonts w:ascii="Segoe UI" w:hAnsi="Segoe UI" w:cs="Segoe UI"/>
                <w:sz w:val="21"/>
                <w:szCs w:val="21"/>
                <w:lang w:val="en-150"/>
              </w:rPr>
              <w:t>/</w:t>
            </w:r>
            <w:r>
              <w:rPr>
                <w:rFonts w:ascii="Segoe UI" w:hAnsi="Segoe UI" w:cs="Segoe UI"/>
                <w:sz w:val="21"/>
                <w:szCs w:val="21"/>
                <w:lang w:val="ru-RU"/>
              </w:rPr>
              <w:t>мин</w:t>
            </w:r>
          </w:p>
          <w:p w14:paraId="26B626D5" w14:textId="77777777" w:rsidR="00FD79C0" w:rsidRPr="004411B6" w:rsidRDefault="00FD79C0" w:rsidP="00D63DDD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</w:p>
        </w:tc>
      </w:tr>
      <w:tr w:rsidR="0020006F" w14:paraId="4493CC00" w14:textId="16C826EC" w:rsidTr="0020006F">
        <w:trPr>
          <w:trHeight w:val="559"/>
        </w:trPr>
        <w:tc>
          <w:tcPr>
            <w:tcW w:w="1650" w:type="dxa"/>
            <w:tcBorders>
              <w:bottom w:val="single" w:sz="4" w:space="0" w:color="auto"/>
            </w:tcBorders>
            <w:shd w:val="clear" w:color="auto" w:fill="323E4F" w:themeFill="text2" w:themeFillShade="BF"/>
            <w:vAlign w:val="center"/>
          </w:tcPr>
          <w:p w14:paraId="7E9FDDD8" w14:textId="51D143D9" w:rsidR="0020006F" w:rsidRPr="00452491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,</w:t>
            </w:r>
          </w:p>
          <w:p w14:paraId="79DB0A87" w14:textId="56CAD3B4" w:rsidR="0020006F" w:rsidRPr="00452491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/мин</w:t>
            </w:r>
          </w:p>
        </w:tc>
        <w:tc>
          <w:tcPr>
            <w:tcW w:w="274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vAlign w:val="center"/>
          </w:tcPr>
          <w:p w14:paraId="57274F14" w14:textId="77777777" w:rsidR="0020006F" w:rsidRPr="00452491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Время</w:t>
            </w:r>
          </w:p>
        </w:tc>
        <w:tc>
          <w:tcPr>
            <w:tcW w:w="198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323E4F" w:themeFill="text2" w:themeFillShade="BF"/>
            <w:vAlign w:val="center"/>
          </w:tcPr>
          <w:p w14:paraId="40CE8F23" w14:textId="7FE2E4FE" w:rsidR="0020006F" w:rsidRPr="00452491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, мл/ч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87043A0" w14:textId="77777777" w:rsidR="0020006F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  <w:bottom w:val="single" w:sz="4" w:space="0" w:color="auto"/>
            </w:tcBorders>
            <w:shd w:val="clear" w:color="auto" w:fill="323E4F" w:themeFill="text2" w:themeFillShade="BF"/>
            <w:vAlign w:val="center"/>
          </w:tcPr>
          <w:p w14:paraId="594A227C" w14:textId="77777777" w:rsidR="0020006F" w:rsidRPr="00452491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,</w:t>
            </w:r>
          </w:p>
          <w:p w14:paraId="52F96112" w14:textId="0C19CA50" w:rsidR="0020006F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/мин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323E4F" w:themeFill="text2" w:themeFillShade="BF"/>
            <w:vAlign w:val="center"/>
          </w:tcPr>
          <w:p w14:paraId="0929CB5E" w14:textId="77777777" w:rsidR="0020006F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Время</w:t>
            </w:r>
          </w:p>
        </w:tc>
        <w:tc>
          <w:tcPr>
            <w:tcW w:w="1812" w:type="dxa"/>
            <w:tcBorders>
              <w:bottom w:val="single" w:sz="4" w:space="0" w:color="auto"/>
            </w:tcBorders>
            <w:shd w:val="clear" w:color="auto" w:fill="323E4F" w:themeFill="text2" w:themeFillShade="BF"/>
            <w:vAlign w:val="center"/>
          </w:tcPr>
          <w:p w14:paraId="1789DADE" w14:textId="05FDFBEE" w:rsidR="0020006F" w:rsidRDefault="0020006F" w:rsidP="00161D76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, мл/ч</w:t>
            </w:r>
          </w:p>
        </w:tc>
      </w:tr>
      <w:tr w:rsidR="00B11073" w14:paraId="765D6649" w14:textId="44789BE5" w:rsidTr="004C4925">
        <w:tc>
          <w:tcPr>
            <w:tcW w:w="1650" w:type="dxa"/>
            <w:vAlign w:val="bottom"/>
          </w:tcPr>
          <w:p w14:paraId="5FC99F5C" w14:textId="7969C06A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5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59211AEF" w14:textId="6AF21AA1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66 часов 4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70DFEFE5" w14:textId="68132DD6" w:rsidR="00B11073" w:rsidRPr="005C46A9" w:rsidRDefault="00B11073" w:rsidP="00692778">
            <w:pP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3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D9AE01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06FEF716" w14:textId="08176065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20</w:t>
            </w:r>
          </w:p>
        </w:tc>
        <w:tc>
          <w:tcPr>
            <w:tcW w:w="2835" w:type="dxa"/>
          </w:tcPr>
          <w:p w14:paraId="7BBF83EE" w14:textId="299AB37C" w:rsidR="00B11073" w:rsidRDefault="005A64B6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8 часов 20 мин</w:t>
            </w:r>
          </w:p>
        </w:tc>
        <w:tc>
          <w:tcPr>
            <w:tcW w:w="1812" w:type="dxa"/>
            <w:vAlign w:val="bottom"/>
          </w:tcPr>
          <w:p w14:paraId="62017861" w14:textId="54E908B5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4</w:t>
            </w:r>
          </w:p>
        </w:tc>
      </w:tr>
      <w:tr w:rsidR="00B11073" w14:paraId="7E8C47E3" w14:textId="1393F960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7829F5A7" w14:textId="1EC11746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63A1D603" w14:textId="10F7F82A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33 часа 2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03E8B522" w14:textId="42D249AD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0,6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DC1A195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7E899B40" w14:textId="41B23C57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3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028868C2" w14:textId="33A03236" w:rsidR="00B11073" w:rsidRPr="005C46A9" w:rsidRDefault="00E0218E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5 часов </w:t>
            </w:r>
            <w:r w:rsidR="00EB54E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3 мин</w:t>
            </w:r>
            <w:r w:rsidR="0044050D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 20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2ED284FC" w14:textId="0AFFF36E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</w:tr>
      <w:tr w:rsidR="00B11073" w14:paraId="5E77B481" w14:textId="37FFA320" w:rsidTr="004C4925">
        <w:tc>
          <w:tcPr>
            <w:tcW w:w="1650" w:type="dxa"/>
            <w:vAlign w:val="bottom"/>
          </w:tcPr>
          <w:p w14:paraId="66AED150" w14:textId="593A8B1F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2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4CFBCDA5" w14:textId="2F8A1C19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16 часов 4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7B13607D" w14:textId="18615102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2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4562F66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5A4D6BED" w14:textId="5CD9A32F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40</w:t>
            </w:r>
          </w:p>
        </w:tc>
        <w:tc>
          <w:tcPr>
            <w:tcW w:w="2835" w:type="dxa"/>
          </w:tcPr>
          <w:p w14:paraId="5F618E4C" w14:textId="7D51DA69" w:rsidR="00B11073" w:rsidRPr="005C46A9" w:rsidRDefault="002B54BA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4 часа 10 мин</w:t>
            </w:r>
          </w:p>
        </w:tc>
        <w:tc>
          <w:tcPr>
            <w:tcW w:w="1812" w:type="dxa"/>
            <w:vAlign w:val="bottom"/>
          </w:tcPr>
          <w:p w14:paraId="6521C6CF" w14:textId="182A771D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</w:tr>
      <w:tr w:rsidR="00B11073" w14:paraId="340076CC" w14:textId="5501F753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3154AC7B" w14:textId="21FB3DB9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3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4B684DD9" w14:textId="15703D12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11 часов 7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6100C0CF" w14:textId="686D876D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,8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D76FAAE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4B4F199E" w14:textId="250A0BE4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5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03D2F0B9" w14:textId="2A10B3AD" w:rsidR="00B11073" w:rsidRPr="005C46A9" w:rsidRDefault="007A5C39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 часа 20 мин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477A0B36" w14:textId="30285732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B11073" w14:paraId="1FDFCA15" w14:textId="268DC564" w:rsidTr="004C4925">
        <w:tc>
          <w:tcPr>
            <w:tcW w:w="1650" w:type="dxa"/>
            <w:shd w:val="clear" w:color="auto" w:fill="auto"/>
            <w:vAlign w:val="bottom"/>
          </w:tcPr>
          <w:p w14:paraId="10DA4BC0" w14:textId="14DB875B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4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24D46DF1" w14:textId="721CCE24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8 часов 2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45FDD338" w14:textId="4CF1484C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,4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732606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30473B5A" w14:textId="12894D9C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60</w:t>
            </w:r>
          </w:p>
        </w:tc>
        <w:tc>
          <w:tcPr>
            <w:tcW w:w="2835" w:type="dxa"/>
          </w:tcPr>
          <w:p w14:paraId="558CD822" w14:textId="6316D975" w:rsidR="00B11073" w:rsidRPr="005C46A9" w:rsidRDefault="0062244C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2 часа </w:t>
            </w:r>
            <w:r w:rsidR="00FF4CE3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46 мин </w:t>
            </w:r>
            <w:r w:rsidR="00A37297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40 сек</w:t>
            </w:r>
          </w:p>
        </w:tc>
        <w:tc>
          <w:tcPr>
            <w:tcW w:w="1812" w:type="dxa"/>
            <w:vAlign w:val="bottom"/>
          </w:tcPr>
          <w:p w14:paraId="27DA67C5" w14:textId="16A5F3D5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</w:tr>
      <w:tr w:rsidR="00B11073" w14:paraId="2B267E1B" w14:textId="64DE5910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67584332" w14:textId="51D916B5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5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5A003E07" w14:textId="3B3E61E8" w:rsidR="00B11073" w:rsidRPr="00EC6E60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6 часов 4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39BC477E" w14:textId="5F6F746F" w:rsidR="00B11073" w:rsidRPr="00EC6E60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E3A33A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013626AC" w14:textId="37FC30A9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7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745E1B98" w14:textId="754E2672" w:rsidR="00B11073" w:rsidRDefault="00DB200A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2 часа </w:t>
            </w:r>
            <w:r w:rsidR="0053061F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2 мин</w:t>
            </w:r>
            <w:r w:rsidR="00336D8E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 </w:t>
            </w:r>
            <w:r w:rsidR="006F1C57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1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410B9C42" w14:textId="7787DD9C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</w:tr>
      <w:tr w:rsidR="00B11073" w14:paraId="674E29D6" w14:textId="47139C76" w:rsidTr="004C4925">
        <w:tc>
          <w:tcPr>
            <w:tcW w:w="1650" w:type="dxa"/>
            <w:shd w:val="clear" w:color="auto" w:fill="auto"/>
            <w:vAlign w:val="bottom"/>
          </w:tcPr>
          <w:p w14:paraId="7EC09EC2" w14:textId="1C161F83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6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4D29D040" w14:textId="7AF941FE" w:rsidR="00B11073" w:rsidRPr="00EC6E60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5 часов 33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7AB54E57" w14:textId="51D2A495" w:rsidR="00B11073" w:rsidRPr="00EC6E60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,6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62E1E34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0FD2D565" w14:textId="7DC33DFD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80</w:t>
            </w:r>
          </w:p>
        </w:tc>
        <w:tc>
          <w:tcPr>
            <w:tcW w:w="2835" w:type="dxa"/>
          </w:tcPr>
          <w:p w14:paraId="303A6C12" w14:textId="17641CA0" w:rsidR="00B11073" w:rsidRDefault="002E040F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 часа 5 мин</w:t>
            </w:r>
          </w:p>
        </w:tc>
        <w:tc>
          <w:tcPr>
            <w:tcW w:w="1812" w:type="dxa"/>
            <w:vAlign w:val="bottom"/>
          </w:tcPr>
          <w:p w14:paraId="566647F6" w14:textId="324DA275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6</w:t>
            </w:r>
          </w:p>
        </w:tc>
      </w:tr>
      <w:tr w:rsidR="00B11073" w14:paraId="3E755D5A" w14:textId="1C252F40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3CA7E3B0" w14:textId="6BE49797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7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2858BC3A" w14:textId="2474BF35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4 часа 46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3340BAEA" w14:textId="1900D54D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2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1126ED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53147B23" w14:textId="274E0B38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9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3B2CC5FC" w14:textId="51048365" w:rsidR="00B11073" w:rsidRDefault="007F2FCF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51 мин </w:t>
            </w:r>
            <w:r w:rsidR="00DE7726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7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59925F4C" w14:textId="675E34D9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0,8</w:t>
            </w:r>
          </w:p>
        </w:tc>
      </w:tr>
      <w:tr w:rsidR="00B11073" w14:paraId="21E0F629" w14:textId="2CD2F47E" w:rsidTr="004C4925">
        <w:tc>
          <w:tcPr>
            <w:tcW w:w="1650" w:type="dxa"/>
            <w:shd w:val="clear" w:color="auto" w:fill="auto"/>
            <w:vAlign w:val="bottom"/>
          </w:tcPr>
          <w:p w14:paraId="378B133F" w14:textId="51EDEC42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8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5F9D2319" w14:textId="56DADE01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4 часа 1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11074329" w14:textId="5003B766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,8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11B85D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65BFBF63" w14:textId="7486F92A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00</w:t>
            </w:r>
          </w:p>
        </w:tc>
        <w:tc>
          <w:tcPr>
            <w:tcW w:w="2835" w:type="dxa"/>
          </w:tcPr>
          <w:p w14:paraId="6C9D28BD" w14:textId="59ED739D" w:rsidR="00B11073" w:rsidRDefault="006C3FA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1 час 40 мин</w:t>
            </w:r>
          </w:p>
        </w:tc>
        <w:tc>
          <w:tcPr>
            <w:tcW w:w="1812" w:type="dxa"/>
            <w:vAlign w:val="bottom"/>
          </w:tcPr>
          <w:p w14:paraId="33FA544D" w14:textId="241E5A93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  <w:tr w:rsidR="00B11073" w14:paraId="57369B28" w14:textId="2D27730D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4E503ACA" w14:textId="263CD9B3" w:rsidR="00B11073" w:rsidRPr="005E2198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9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6F8D37B7" w14:textId="49ED23A3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3 часа 42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09403805" w14:textId="399FA862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5,4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BB9C747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14F18F46" w14:textId="453BA1C4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1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5F7B731A" w14:textId="719B3B55" w:rsidR="00B11073" w:rsidRDefault="00C7568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</w:t>
            </w:r>
            <w:r w:rsidR="00CE1F3F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30 мин </w:t>
            </w:r>
            <w:r w:rsidR="00C227CC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5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5D758027" w14:textId="3B8588E7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3,2</w:t>
            </w:r>
          </w:p>
        </w:tc>
      </w:tr>
      <w:tr w:rsidR="00B11073" w14:paraId="39D8B914" w14:textId="0E3C790D" w:rsidTr="004C4925">
        <w:tc>
          <w:tcPr>
            <w:tcW w:w="1650" w:type="dxa"/>
            <w:shd w:val="clear" w:color="auto" w:fill="auto"/>
            <w:vAlign w:val="bottom"/>
          </w:tcPr>
          <w:p w14:paraId="75AB83CE" w14:textId="790DABF4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0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2289DB29" w14:textId="392E67A6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3 часа 2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4FEC5DD6" w14:textId="3D0B99C2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91D98C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2F93CB86" w14:textId="7CA77073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20</w:t>
            </w:r>
          </w:p>
        </w:tc>
        <w:tc>
          <w:tcPr>
            <w:tcW w:w="2835" w:type="dxa"/>
          </w:tcPr>
          <w:p w14:paraId="0B73760D" w14:textId="65051E41" w:rsidR="00B11073" w:rsidRDefault="00C7568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</w:t>
            </w:r>
            <w:r w:rsidR="006A6DE2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3 мин 20 сек</w:t>
            </w:r>
          </w:p>
        </w:tc>
        <w:tc>
          <w:tcPr>
            <w:tcW w:w="1812" w:type="dxa"/>
            <w:vAlign w:val="bottom"/>
          </w:tcPr>
          <w:p w14:paraId="40FC926F" w14:textId="0CE1D50C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4,4</w:t>
            </w:r>
          </w:p>
        </w:tc>
      </w:tr>
      <w:tr w:rsidR="00B11073" w14:paraId="19D63D56" w14:textId="418473DF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5D2EF6AD" w14:textId="51772F7F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1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1D8B9FB5" w14:textId="11DFADFD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3 часа 2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6DBA297B" w14:textId="01167F5F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6,6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5054F0C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444014DA" w14:textId="16354784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3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271CB410" w14:textId="66FBC545" w:rsidR="00B11073" w:rsidRDefault="00C7568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</w:t>
            </w:r>
            <w:r w:rsidR="003E603D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6 мин </w:t>
            </w:r>
            <w:r w:rsidR="00BE3A69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5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115E1A2A" w14:textId="4EB6D9A4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5,6</w:t>
            </w:r>
          </w:p>
        </w:tc>
      </w:tr>
      <w:tr w:rsidR="00B11073" w14:paraId="42B1560E" w14:textId="18E39D97" w:rsidTr="004C4925">
        <w:tc>
          <w:tcPr>
            <w:tcW w:w="1650" w:type="dxa"/>
            <w:shd w:val="clear" w:color="auto" w:fill="auto"/>
            <w:vAlign w:val="bottom"/>
          </w:tcPr>
          <w:p w14:paraId="0CD1BDC9" w14:textId="7A47BCEB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2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00041DBA" w14:textId="3D752D87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2 часа 47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656A865C" w14:textId="57211576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2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F9D003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52C0CF34" w14:textId="0E3F9312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40</w:t>
            </w:r>
          </w:p>
        </w:tc>
        <w:tc>
          <w:tcPr>
            <w:tcW w:w="2835" w:type="dxa"/>
          </w:tcPr>
          <w:p w14:paraId="737FA4D4" w14:textId="3D0EA40E" w:rsidR="00B11073" w:rsidRDefault="00C7568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</w:t>
            </w:r>
            <w:r w:rsidR="001C7F1F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1 мин </w:t>
            </w:r>
            <w:r w:rsidR="00293673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6 сек</w:t>
            </w:r>
          </w:p>
        </w:tc>
        <w:tc>
          <w:tcPr>
            <w:tcW w:w="1812" w:type="dxa"/>
            <w:vAlign w:val="bottom"/>
          </w:tcPr>
          <w:p w14:paraId="6F216126" w14:textId="57C84FD4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6,8</w:t>
            </w:r>
          </w:p>
        </w:tc>
      </w:tr>
      <w:tr w:rsidR="00B11073" w14:paraId="2B4C1E0C" w14:textId="2404508D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1C6D36E3" w14:textId="0B721200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3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6096B753" w14:textId="32C0C72B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2 часа 34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24DF7304" w14:textId="2B412151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,8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062F1B9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63E07BDB" w14:textId="4471E4CA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5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276FB637" w14:textId="5C17D184" w:rsidR="00B11073" w:rsidRDefault="00C7568D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 xml:space="preserve">1 час </w:t>
            </w:r>
            <w:r w:rsidR="00C31045"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6 мин 40 сек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5492E5BF" w14:textId="3AAB5D65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  <w:tr w:rsidR="00B11073" w14:paraId="791E78DB" w14:textId="516CEDEF" w:rsidTr="004C4925">
        <w:tc>
          <w:tcPr>
            <w:tcW w:w="1650" w:type="dxa"/>
            <w:shd w:val="clear" w:color="auto" w:fill="auto"/>
            <w:vAlign w:val="bottom"/>
          </w:tcPr>
          <w:p w14:paraId="70A3DA9F" w14:textId="60DE3521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4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1C752A28" w14:textId="6F20515D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2 часа 23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5906E8D1" w14:textId="7CA7F05F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8,4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807FBDA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052CDE52" w14:textId="68253FA8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60</w:t>
            </w:r>
          </w:p>
        </w:tc>
        <w:tc>
          <w:tcPr>
            <w:tcW w:w="2835" w:type="dxa"/>
          </w:tcPr>
          <w:p w14:paraId="2237A490" w14:textId="0FC9D8C6" w:rsidR="00B11073" w:rsidRDefault="00C50629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1 час 2 мин 30 сек</w:t>
            </w:r>
          </w:p>
        </w:tc>
        <w:tc>
          <w:tcPr>
            <w:tcW w:w="1812" w:type="dxa"/>
            <w:vAlign w:val="bottom"/>
          </w:tcPr>
          <w:p w14:paraId="5AF0D100" w14:textId="5B2ABC50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9,2</w:t>
            </w:r>
          </w:p>
        </w:tc>
      </w:tr>
      <w:tr w:rsidR="00B11073" w14:paraId="1E4F6467" w14:textId="3DEBA203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54F682B6" w14:textId="23E8CF85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5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365EA40A" w14:textId="7A103C37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2 часа 13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10015610" w14:textId="51BD6572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499B318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7F6942E8" w14:textId="2B68F55D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20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26BEC6BE" w14:textId="7FE38697" w:rsidR="00B11073" w:rsidRDefault="004D260F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50 мин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13B33252" w14:textId="118733FD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</w:tr>
      <w:tr w:rsidR="00B11073" w14:paraId="4D1DD924" w14:textId="62908D11" w:rsidTr="004C4925">
        <w:tc>
          <w:tcPr>
            <w:tcW w:w="1650" w:type="dxa"/>
            <w:shd w:val="clear" w:color="auto" w:fill="auto"/>
            <w:vAlign w:val="bottom"/>
          </w:tcPr>
          <w:p w14:paraId="15149388" w14:textId="7184BF2A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16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11EDA0F2" w14:textId="2E5E322B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2 часа 5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516C91AF" w14:textId="69E9A6D8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9,6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20F19C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vAlign w:val="bottom"/>
          </w:tcPr>
          <w:p w14:paraId="28C88A7E" w14:textId="39C0D10F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300</w:t>
            </w:r>
          </w:p>
        </w:tc>
        <w:tc>
          <w:tcPr>
            <w:tcW w:w="2835" w:type="dxa"/>
          </w:tcPr>
          <w:p w14:paraId="2DF458B2" w14:textId="0C5B1BD2" w:rsidR="00B11073" w:rsidRDefault="0001682A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33 мин 20 сек</w:t>
            </w:r>
          </w:p>
        </w:tc>
        <w:tc>
          <w:tcPr>
            <w:tcW w:w="1812" w:type="dxa"/>
            <w:vAlign w:val="bottom"/>
          </w:tcPr>
          <w:p w14:paraId="5E80B917" w14:textId="0AE22C1B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</w:tr>
      <w:tr w:rsidR="00B11073" w14:paraId="6EFCA6A7" w14:textId="66F47D3D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0B1687CB" w14:textId="4634B5BB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20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0EF26F30" w14:textId="6EB75CCE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1 час 4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7A64256C" w14:textId="43B2A3E8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AA0546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  <w:shd w:val="clear" w:color="auto" w:fill="F7CAAC" w:themeFill="accent2" w:themeFillTint="66"/>
            <w:vAlign w:val="bottom"/>
          </w:tcPr>
          <w:p w14:paraId="2295AA69" w14:textId="4573B315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400</w:t>
            </w:r>
          </w:p>
        </w:tc>
        <w:tc>
          <w:tcPr>
            <w:tcW w:w="2835" w:type="dxa"/>
            <w:shd w:val="clear" w:color="auto" w:fill="F7CAAC" w:themeFill="accent2" w:themeFillTint="66"/>
          </w:tcPr>
          <w:p w14:paraId="4EC0A1E4" w14:textId="4D1A7684" w:rsidR="00B11073" w:rsidRDefault="00B25319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25 мин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4C758160" w14:textId="21C2CE51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48</w:t>
            </w:r>
          </w:p>
        </w:tc>
      </w:tr>
      <w:tr w:rsidR="00B11073" w14:paraId="172AD6C3" w14:textId="7ADE85F8" w:rsidTr="004C4925">
        <w:tc>
          <w:tcPr>
            <w:tcW w:w="1650" w:type="dxa"/>
            <w:shd w:val="clear" w:color="auto" w:fill="auto"/>
            <w:vAlign w:val="bottom"/>
          </w:tcPr>
          <w:p w14:paraId="49119258" w14:textId="0367EC83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300</w:t>
            </w:r>
          </w:p>
        </w:tc>
        <w:tc>
          <w:tcPr>
            <w:tcW w:w="2745" w:type="dxa"/>
            <w:tcBorders>
              <w:right w:val="single" w:sz="4" w:space="0" w:color="auto"/>
            </w:tcBorders>
          </w:tcPr>
          <w:p w14:paraId="57CF1BC0" w14:textId="0B704C17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 w:rsidRPr="00FA5FA9">
              <w:t>1 час 7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vAlign w:val="bottom"/>
          </w:tcPr>
          <w:p w14:paraId="422817EE" w14:textId="3746C34A" w:rsidR="00B11073" w:rsidRPr="00423C0F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A22E110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tcBorders>
              <w:left w:val="single" w:sz="4" w:space="0" w:color="auto"/>
            </w:tcBorders>
          </w:tcPr>
          <w:p w14:paraId="42807B87" w14:textId="76DC74A4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600</w:t>
            </w:r>
          </w:p>
        </w:tc>
        <w:tc>
          <w:tcPr>
            <w:tcW w:w="2835" w:type="dxa"/>
          </w:tcPr>
          <w:p w14:paraId="31255E5F" w14:textId="7C5B3860" w:rsidR="00B11073" w:rsidRDefault="004F20BF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16 мин 40 сек</w:t>
            </w:r>
          </w:p>
        </w:tc>
        <w:tc>
          <w:tcPr>
            <w:tcW w:w="1812" w:type="dxa"/>
            <w:vAlign w:val="bottom"/>
          </w:tcPr>
          <w:p w14:paraId="45C68796" w14:textId="4971D058" w:rsid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</w:rPr>
              <w:t>72</w:t>
            </w:r>
          </w:p>
        </w:tc>
      </w:tr>
      <w:tr w:rsidR="00B11073" w14:paraId="61D57007" w14:textId="7E2ECF60" w:rsidTr="0093332F">
        <w:tc>
          <w:tcPr>
            <w:tcW w:w="1650" w:type="dxa"/>
            <w:shd w:val="clear" w:color="auto" w:fill="F7CAAC" w:themeFill="accent2" w:themeFillTint="66"/>
            <w:vAlign w:val="bottom"/>
          </w:tcPr>
          <w:p w14:paraId="78F308FC" w14:textId="7BAD3DEB" w:rsidR="00B11073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400</w:t>
            </w:r>
          </w:p>
        </w:tc>
        <w:tc>
          <w:tcPr>
            <w:tcW w:w="2745" w:type="dxa"/>
            <w:tcBorders>
              <w:right w:val="single" w:sz="4" w:space="0" w:color="auto"/>
            </w:tcBorders>
            <w:shd w:val="clear" w:color="auto" w:fill="F7CAAC" w:themeFill="accent2" w:themeFillTint="66"/>
          </w:tcPr>
          <w:p w14:paraId="429BF68A" w14:textId="6E23CE91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</w:rPr>
            </w:pPr>
            <w:r w:rsidRPr="00FA5FA9">
              <w:t>50 мин</w:t>
            </w:r>
          </w:p>
        </w:tc>
        <w:tc>
          <w:tcPr>
            <w:tcW w:w="1984" w:type="dxa"/>
            <w:tcBorders>
              <w:right w:val="single" w:sz="4" w:space="0" w:color="auto"/>
            </w:tcBorders>
            <w:shd w:val="clear" w:color="auto" w:fill="F7CAAC" w:themeFill="accent2" w:themeFillTint="66"/>
            <w:vAlign w:val="bottom"/>
          </w:tcPr>
          <w:p w14:paraId="1EACAF7F" w14:textId="30BEB6B7" w:rsidR="00B11073" w:rsidRPr="005C46A9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</w:rPr>
            </w:pPr>
            <w:r>
              <w:rPr>
                <w:rFonts w:ascii="Calibri" w:hAnsi="Calibri" w:cs="Calibri"/>
                <w:color w:val="000000"/>
              </w:rPr>
              <w:t>24</w:t>
            </w:r>
          </w:p>
        </w:tc>
        <w:tc>
          <w:tcPr>
            <w:tcW w:w="1909" w:type="dxa"/>
            <w:tcBorders>
              <w:top w:val="nil"/>
              <w:left w:val="single" w:sz="4" w:space="0" w:color="auto"/>
              <w:bottom w:val="nil"/>
            </w:tcBorders>
          </w:tcPr>
          <w:p w14:paraId="2B9295D0" w14:textId="77777777" w:rsidR="00B11073" w:rsidRPr="00FD79C0" w:rsidRDefault="00B11073" w:rsidP="00B11073">
            <w:pPr>
              <w:ind w:firstLine="164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</w:p>
        </w:tc>
        <w:tc>
          <w:tcPr>
            <w:tcW w:w="1635" w:type="dxa"/>
            <w:shd w:val="clear" w:color="auto" w:fill="F7CAAC" w:themeFill="accent2" w:themeFillTint="66"/>
          </w:tcPr>
          <w:p w14:paraId="630630E3" w14:textId="2FD71D18" w:rsidR="00B11073" w:rsidRPr="00FD79C0" w:rsidRDefault="00B11073" w:rsidP="00692778">
            <w:pPr>
              <w:ind w:firstLine="109"/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</w:pPr>
            <w:r w:rsidRPr="00FD79C0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  <w:lang w:val="ru-RU"/>
              </w:rPr>
              <w:t>833</w:t>
            </w:r>
          </w:p>
        </w:tc>
        <w:tc>
          <w:tcPr>
            <w:tcW w:w="2835" w:type="dxa"/>
            <w:shd w:val="clear" w:color="auto" w:fill="F7CAAC" w:themeFill="accent2" w:themeFillTint="66"/>
            <w:vAlign w:val="center"/>
          </w:tcPr>
          <w:p w14:paraId="488BF866" w14:textId="512843B6" w:rsidR="00B11073" w:rsidRDefault="00D33BF2" w:rsidP="001E3441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  <w:t>12 мин</w:t>
            </w:r>
          </w:p>
        </w:tc>
        <w:tc>
          <w:tcPr>
            <w:tcW w:w="1812" w:type="dxa"/>
            <w:shd w:val="clear" w:color="auto" w:fill="F7CAAC" w:themeFill="accent2" w:themeFillTint="66"/>
            <w:vAlign w:val="bottom"/>
          </w:tcPr>
          <w:p w14:paraId="64D69434" w14:textId="74647996" w:rsidR="00B11073" w:rsidRPr="00B11073" w:rsidRDefault="00B11073" w:rsidP="00B11073">
            <w:pPr>
              <w:ind w:firstLine="164"/>
              <w:rPr>
                <w:rFonts w:ascii="Segoe UI" w:hAnsi="Segoe UI" w:cs="Segoe UI"/>
                <w:color w:val="000000"/>
                <w:sz w:val="21"/>
                <w:szCs w:val="21"/>
                <w:lang w:val="ru-RU"/>
              </w:rPr>
            </w:pPr>
            <w:r>
              <w:rPr>
                <w:rFonts w:ascii="Calibri" w:hAnsi="Calibri" w:cs="Calibri"/>
                <w:color w:val="000000"/>
                <w:lang w:val="ru-RU"/>
              </w:rPr>
              <w:t>100</w:t>
            </w:r>
          </w:p>
        </w:tc>
      </w:tr>
    </w:tbl>
    <w:p w14:paraId="14A03B08" w14:textId="04D00B9D" w:rsidR="00F464EF" w:rsidRPr="00F35447" w:rsidRDefault="00F464EF" w:rsidP="00F90D94">
      <w:pPr>
        <w:spacing w:after="0"/>
        <w:rPr>
          <w:sz w:val="16"/>
          <w:szCs w:val="16"/>
          <w:lang w:val="ru-RU"/>
        </w:rPr>
      </w:pPr>
    </w:p>
    <w:p w14:paraId="4F18F44F" w14:textId="42D6F088" w:rsidR="008A0732" w:rsidRDefault="00E27E1F" w:rsidP="008B02B4">
      <w:pPr>
        <w:spacing w:line="240" w:lineRule="auto"/>
        <w:rPr>
          <w:rFonts w:ascii="Segoe UI" w:hAnsi="Segoe UI" w:cs="Segoe UI"/>
          <w:lang w:val="ru-RU"/>
        </w:rPr>
      </w:pPr>
      <w:r w:rsidRPr="00782642">
        <w:rPr>
          <w:rFonts w:ascii="Segoe UI" w:hAnsi="Segoe UI" w:cs="Segoe UI"/>
          <w:b/>
          <w:bCs/>
          <w:color w:val="FF0000"/>
          <w:lang w:val="en-150"/>
        </w:rPr>
        <w:t>N.B.!</w:t>
      </w:r>
      <w:r w:rsidRPr="00782642">
        <w:rPr>
          <w:rFonts w:ascii="Segoe UI" w:hAnsi="Segoe UI" w:cs="Segoe UI"/>
          <w:color w:val="FF0000"/>
          <w:lang w:val="en-150"/>
        </w:rPr>
        <w:t xml:space="preserve"> </w:t>
      </w:r>
      <w:r w:rsidR="00782642">
        <w:rPr>
          <w:rFonts w:ascii="Segoe UI" w:hAnsi="Segoe UI" w:cs="Segoe UI"/>
          <w:lang w:val="ru-RU"/>
        </w:rPr>
        <w:t>На</w:t>
      </w:r>
      <w:r w:rsidR="00591D2E" w:rsidRPr="00591D2E">
        <w:rPr>
          <w:rFonts w:ascii="Segoe UI" w:hAnsi="Segoe UI" w:cs="Segoe UI"/>
          <w:lang w:val="ru-RU"/>
        </w:rPr>
        <w:t>деть на раствор пакет (раствор быстро разрушается под действием свет</w:t>
      </w:r>
      <w:r w:rsidR="00591D2E">
        <w:rPr>
          <w:rFonts w:ascii="Segoe UI" w:hAnsi="Segoe UI" w:cs="Segoe UI"/>
          <w:lang w:val="ru-RU"/>
        </w:rPr>
        <w:t>а</w:t>
      </w:r>
      <w:r w:rsidR="00F365D2">
        <w:rPr>
          <w:rFonts w:ascii="Segoe UI" w:hAnsi="Segoe UI" w:cs="Segoe UI"/>
          <w:lang w:val="ru-RU"/>
        </w:rPr>
        <w:t>)</w:t>
      </w:r>
      <w:r w:rsidR="00591D2E">
        <w:rPr>
          <w:rFonts w:ascii="Segoe UI" w:hAnsi="Segoe UI" w:cs="Segoe UI"/>
          <w:lang w:val="ru-RU"/>
        </w:rPr>
        <w:t xml:space="preserve">. </w:t>
      </w:r>
      <w:r w:rsidR="00F365D2" w:rsidRPr="00F365D2">
        <w:rPr>
          <w:rFonts w:ascii="Segoe UI" w:hAnsi="Segoe UI" w:cs="Segoe UI"/>
          <w:lang w:val="ru-RU"/>
        </w:rPr>
        <w:t xml:space="preserve">Использовать проводники инфузионные </w:t>
      </w:r>
      <w:r w:rsidR="00F365D2">
        <w:rPr>
          <w:rFonts w:ascii="Segoe UI" w:hAnsi="Segoe UI" w:cs="Segoe UI"/>
          <w:lang w:val="ru-RU"/>
        </w:rPr>
        <w:t xml:space="preserve">и системы </w:t>
      </w:r>
      <w:r w:rsidR="00F365D2" w:rsidRPr="00F365D2">
        <w:rPr>
          <w:rFonts w:ascii="Segoe UI" w:hAnsi="Segoe UI" w:cs="Segoe UI"/>
          <w:lang w:val="ru-RU"/>
        </w:rPr>
        <w:t>со светонепроницаемой трубкой</w:t>
      </w:r>
      <w:r w:rsidR="00F365D2">
        <w:rPr>
          <w:rFonts w:ascii="Segoe UI" w:hAnsi="Segoe UI" w:cs="Segoe UI"/>
          <w:lang w:val="ru-RU"/>
        </w:rPr>
        <w:t>.</w:t>
      </w:r>
    </w:p>
    <w:p w14:paraId="2E63345C" w14:textId="77777777" w:rsidR="00F90D94" w:rsidRPr="002A0426" w:rsidRDefault="00F90D94" w:rsidP="00F90D94">
      <w:pPr>
        <w:spacing w:after="0"/>
        <w:rPr>
          <w:rFonts w:ascii="Segoe UI" w:hAnsi="Segoe UI" w:cs="Segoe UI"/>
          <w:sz w:val="14"/>
          <w:szCs w:val="14"/>
          <w:lang w:val="ru-RU"/>
        </w:rPr>
      </w:pPr>
      <w:r w:rsidRPr="002A0426">
        <w:rPr>
          <w:rFonts w:ascii="Segoe UI" w:hAnsi="Segoe UI" w:cs="Segoe UI"/>
          <w:sz w:val="14"/>
          <w:szCs w:val="14"/>
          <w:lang w:val="ru-RU"/>
        </w:rPr>
        <w:t>При расслаивающей аневризме: Начинать с 5 мкг/мин, через 3-5 минут увеличить еще на 5 мкг/мин до достижения эффекта (как правило 5-20 мкг/мин)</w:t>
      </w:r>
    </w:p>
    <w:p w14:paraId="2EDC7940" w14:textId="77777777" w:rsidR="00F90D94" w:rsidRPr="002A0426" w:rsidRDefault="00F90D94" w:rsidP="00F90D94">
      <w:pPr>
        <w:spacing w:after="0"/>
        <w:rPr>
          <w:rFonts w:ascii="Segoe UI" w:hAnsi="Segoe UI" w:cs="Segoe UI"/>
          <w:sz w:val="14"/>
          <w:szCs w:val="14"/>
          <w:lang w:val="ru-RU"/>
        </w:rPr>
      </w:pPr>
      <w:r w:rsidRPr="002A0426">
        <w:rPr>
          <w:rFonts w:ascii="Segoe UI" w:hAnsi="Segoe UI" w:cs="Segoe UI"/>
          <w:sz w:val="14"/>
          <w:szCs w:val="14"/>
          <w:lang w:val="ru-RU"/>
        </w:rPr>
        <w:t>При ОКС: Начинать с 30 мкг/мин через 3-5 минут увеличить до достижения эффекта (как правило 30-120 мкг/мин)</w:t>
      </w:r>
    </w:p>
    <w:p w14:paraId="184972CD" w14:textId="44884362" w:rsidR="005E2198" w:rsidRDefault="00F90D94" w:rsidP="00F90D94">
      <w:pPr>
        <w:spacing w:after="0"/>
        <w:rPr>
          <w:rFonts w:ascii="Segoe UI" w:hAnsi="Segoe UI" w:cs="Segoe UI"/>
          <w:sz w:val="14"/>
          <w:szCs w:val="14"/>
          <w:lang w:val="ru-RU"/>
        </w:rPr>
      </w:pPr>
      <w:r w:rsidRPr="002A0426">
        <w:rPr>
          <w:rFonts w:ascii="Segoe UI" w:hAnsi="Segoe UI" w:cs="Segoe UI"/>
          <w:sz w:val="14"/>
          <w:szCs w:val="14"/>
          <w:lang w:val="ru-RU"/>
        </w:rPr>
        <w:t>При ОЛ: Повышенные дозы, в отдельных случаях вплоть до макс. скорости.</w:t>
      </w:r>
    </w:p>
    <w:p w14:paraId="6AA12DF7" w14:textId="77777777" w:rsidR="00333B7C" w:rsidRPr="002A0426" w:rsidRDefault="00333B7C" w:rsidP="00F90D94">
      <w:pPr>
        <w:spacing w:after="0"/>
        <w:rPr>
          <w:rFonts w:ascii="Segoe UI" w:hAnsi="Segoe UI" w:cs="Segoe UI"/>
          <w:sz w:val="14"/>
          <w:szCs w:val="14"/>
          <w:lang w:val="ru-RU"/>
        </w:rPr>
      </w:pPr>
      <w:bookmarkStart w:id="0" w:name="_GoBack"/>
      <w:bookmarkEnd w:id="0"/>
    </w:p>
    <w:sectPr w:rsidR="00333B7C" w:rsidRPr="002A0426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NK8FAGYV8AktAAAA"/>
  </w:docVars>
  <w:rsids>
    <w:rsidRoot w:val="00F464EF"/>
    <w:rsid w:val="00006B75"/>
    <w:rsid w:val="00013B65"/>
    <w:rsid w:val="0001682A"/>
    <w:rsid w:val="00041402"/>
    <w:rsid w:val="00043FAB"/>
    <w:rsid w:val="000502E5"/>
    <w:rsid w:val="00062CEB"/>
    <w:rsid w:val="000630DE"/>
    <w:rsid w:val="00066571"/>
    <w:rsid w:val="00074C6E"/>
    <w:rsid w:val="000858A6"/>
    <w:rsid w:val="00095BE4"/>
    <w:rsid w:val="000A5C9A"/>
    <w:rsid w:val="000B4B5C"/>
    <w:rsid w:val="000F3402"/>
    <w:rsid w:val="00105CD2"/>
    <w:rsid w:val="00122CB7"/>
    <w:rsid w:val="0012623F"/>
    <w:rsid w:val="00161D76"/>
    <w:rsid w:val="001672D2"/>
    <w:rsid w:val="001748FB"/>
    <w:rsid w:val="00180696"/>
    <w:rsid w:val="001C3003"/>
    <w:rsid w:val="001C42C8"/>
    <w:rsid w:val="001C7F1F"/>
    <w:rsid w:val="001D5CF8"/>
    <w:rsid w:val="001E3441"/>
    <w:rsid w:val="001E668B"/>
    <w:rsid w:val="001E77C0"/>
    <w:rsid w:val="0020006F"/>
    <w:rsid w:val="0020776E"/>
    <w:rsid w:val="0021453D"/>
    <w:rsid w:val="00230283"/>
    <w:rsid w:val="00252714"/>
    <w:rsid w:val="00255982"/>
    <w:rsid w:val="00261B62"/>
    <w:rsid w:val="002805C0"/>
    <w:rsid w:val="00293673"/>
    <w:rsid w:val="002A0426"/>
    <w:rsid w:val="002B54BA"/>
    <w:rsid w:val="002C25DC"/>
    <w:rsid w:val="002D2624"/>
    <w:rsid w:val="002E040F"/>
    <w:rsid w:val="00302A64"/>
    <w:rsid w:val="00306197"/>
    <w:rsid w:val="0032441D"/>
    <w:rsid w:val="00333B7C"/>
    <w:rsid w:val="003360EA"/>
    <w:rsid w:val="00336D8E"/>
    <w:rsid w:val="00342BF8"/>
    <w:rsid w:val="003557E1"/>
    <w:rsid w:val="00374285"/>
    <w:rsid w:val="003813C9"/>
    <w:rsid w:val="00397626"/>
    <w:rsid w:val="003A237A"/>
    <w:rsid w:val="003B066E"/>
    <w:rsid w:val="003B62DD"/>
    <w:rsid w:val="003C4BA9"/>
    <w:rsid w:val="003C535F"/>
    <w:rsid w:val="003D0DEF"/>
    <w:rsid w:val="003D1191"/>
    <w:rsid w:val="003D7B3A"/>
    <w:rsid w:val="003E4AEE"/>
    <w:rsid w:val="003E5948"/>
    <w:rsid w:val="003E603D"/>
    <w:rsid w:val="003F1909"/>
    <w:rsid w:val="00411F25"/>
    <w:rsid w:val="00421D22"/>
    <w:rsid w:val="00423C0F"/>
    <w:rsid w:val="0044050D"/>
    <w:rsid w:val="004411B6"/>
    <w:rsid w:val="004474A3"/>
    <w:rsid w:val="00452491"/>
    <w:rsid w:val="00454106"/>
    <w:rsid w:val="00455492"/>
    <w:rsid w:val="00497F45"/>
    <w:rsid w:val="004B5253"/>
    <w:rsid w:val="004C156C"/>
    <w:rsid w:val="004D260F"/>
    <w:rsid w:val="004E0A27"/>
    <w:rsid w:val="004E373A"/>
    <w:rsid w:val="004F20BF"/>
    <w:rsid w:val="005136B6"/>
    <w:rsid w:val="0053061F"/>
    <w:rsid w:val="00546590"/>
    <w:rsid w:val="005631D0"/>
    <w:rsid w:val="00591D2E"/>
    <w:rsid w:val="005A4A61"/>
    <w:rsid w:val="005A64B6"/>
    <w:rsid w:val="005A67E6"/>
    <w:rsid w:val="005B0FAE"/>
    <w:rsid w:val="005B56E2"/>
    <w:rsid w:val="005B7F06"/>
    <w:rsid w:val="005C46A9"/>
    <w:rsid w:val="005D31CE"/>
    <w:rsid w:val="005E2198"/>
    <w:rsid w:val="005F0679"/>
    <w:rsid w:val="005F3E59"/>
    <w:rsid w:val="00601C08"/>
    <w:rsid w:val="0061792F"/>
    <w:rsid w:val="006202F4"/>
    <w:rsid w:val="006220D4"/>
    <w:rsid w:val="0062244C"/>
    <w:rsid w:val="0062751B"/>
    <w:rsid w:val="006326DB"/>
    <w:rsid w:val="00633264"/>
    <w:rsid w:val="00645C81"/>
    <w:rsid w:val="00680822"/>
    <w:rsid w:val="006826ED"/>
    <w:rsid w:val="00692778"/>
    <w:rsid w:val="006A1543"/>
    <w:rsid w:val="006A6DE2"/>
    <w:rsid w:val="006B6F6D"/>
    <w:rsid w:val="006C3FAD"/>
    <w:rsid w:val="006C7005"/>
    <w:rsid w:val="006E6B0A"/>
    <w:rsid w:val="006F1C57"/>
    <w:rsid w:val="0070160A"/>
    <w:rsid w:val="007054E2"/>
    <w:rsid w:val="007152F7"/>
    <w:rsid w:val="00716C43"/>
    <w:rsid w:val="00730FBC"/>
    <w:rsid w:val="007337D7"/>
    <w:rsid w:val="00741CCF"/>
    <w:rsid w:val="00750A8C"/>
    <w:rsid w:val="00757825"/>
    <w:rsid w:val="00761CF1"/>
    <w:rsid w:val="00781A23"/>
    <w:rsid w:val="00782642"/>
    <w:rsid w:val="007832A4"/>
    <w:rsid w:val="0079039E"/>
    <w:rsid w:val="007A5C39"/>
    <w:rsid w:val="007B57B1"/>
    <w:rsid w:val="007C3017"/>
    <w:rsid w:val="007C325B"/>
    <w:rsid w:val="007D2CB4"/>
    <w:rsid w:val="007E38D4"/>
    <w:rsid w:val="007E3F73"/>
    <w:rsid w:val="007F2FCF"/>
    <w:rsid w:val="00806C79"/>
    <w:rsid w:val="00815F02"/>
    <w:rsid w:val="00815FDE"/>
    <w:rsid w:val="0086690D"/>
    <w:rsid w:val="00872DC0"/>
    <w:rsid w:val="0087472E"/>
    <w:rsid w:val="008949AF"/>
    <w:rsid w:val="00897491"/>
    <w:rsid w:val="008A0732"/>
    <w:rsid w:val="008B02B4"/>
    <w:rsid w:val="008C196A"/>
    <w:rsid w:val="008E1B7E"/>
    <w:rsid w:val="008F11D7"/>
    <w:rsid w:val="008F30DB"/>
    <w:rsid w:val="00900E8D"/>
    <w:rsid w:val="00907F53"/>
    <w:rsid w:val="00922ED8"/>
    <w:rsid w:val="0093332F"/>
    <w:rsid w:val="00935F00"/>
    <w:rsid w:val="00940FEB"/>
    <w:rsid w:val="0098109C"/>
    <w:rsid w:val="009A349F"/>
    <w:rsid w:val="009A7659"/>
    <w:rsid w:val="009B35AE"/>
    <w:rsid w:val="009B53B0"/>
    <w:rsid w:val="009C1A17"/>
    <w:rsid w:val="009C66E6"/>
    <w:rsid w:val="009F58D9"/>
    <w:rsid w:val="00A24E4B"/>
    <w:rsid w:val="00A263F2"/>
    <w:rsid w:val="00A313ED"/>
    <w:rsid w:val="00A37297"/>
    <w:rsid w:val="00A62960"/>
    <w:rsid w:val="00A64F33"/>
    <w:rsid w:val="00A82A3F"/>
    <w:rsid w:val="00A91069"/>
    <w:rsid w:val="00A91620"/>
    <w:rsid w:val="00A93F2F"/>
    <w:rsid w:val="00AC2178"/>
    <w:rsid w:val="00AC7EBE"/>
    <w:rsid w:val="00AE2884"/>
    <w:rsid w:val="00B11073"/>
    <w:rsid w:val="00B14EF6"/>
    <w:rsid w:val="00B25319"/>
    <w:rsid w:val="00B26CD0"/>
    <w:rsid w:val="00B31CC0"/>
    <w:rsid w:val="00B63F0E"/>
    <w:rsid w:val="00B850DD"/>
    <w:rsid w:val="00B91C77"/>
    <w:rsid w:val="00B95D8F"/>
    <w:rsid w:val="00BA4D96"/>
    <w:rsid w:val="00BE0B34"/>
    <w:rsid w:val="00BE0CD2"/>
    <w:rsid w:val="00BE1145"/>
    <w:rsid w:val="00BE26F5"/>
    <w:rsid w:val="00BE3A69"/>
    <w:rsid w:val="00C00496"/>
    <w:rsid w:val="00C0138B"/>
    <w:rsid w:val="00C036B9"/>
    <w:rsid w:val="00C227CC"/>
    <w:rsid w:val="00C24055"/>
    <w:rsid w:val="00C31045"/>
    <w:rsid w:val="00C40E16"/>
    <w:rsid w:val="00C420D4"/>
    <w:rsid w:val="00C50629"/>
    <w:rsid w:val="00C51F3C"/>
    <w:rsid w:val="00C710E5"/>
    <w:rsid w:val="00C7568D"/>
    <w:rsid w:val="00C84711"/>
    <w:rsid w:val="00C91592"/>
    <w:rsid w:val="00C963A1"/>
    <w:rsid w:val="00CA3AA7"/>
    <w:rsid w:val="00CB3611"/>
    <w:rsid w:val="00CB7D42"/>
    <w:rsid w:val="00CC0AB8"/>
    <w:rsid w:val="00CE17BA"/>
    <w:rsid w:val="00CE1F3F"/>
    <w:rsid w:val="00CE39B7"/>
    <w:rsid w:val="00CE4BF6"/>
    <w:rsid w:val="00CF5553"/>
    <w:rsid w:val="00D143E6"/>
    <w:rsid w:val="00D33BF2"/>
    <w:rsid w:val="00D549F6"/>
    <w:rsid w:val="00D60492"/>
    <w:rsid w:val="00D63DDD"/>
    <w:rsid w:val="00D66806"/>
    <w:rsid w:val="00D66ED8"/>
    <w:rsid w:val="00DA4C80"/>
    <w:rsid w:val="00DA6008"/>
    <w:rsid w:val="00DB200A"/>
    <w:rsid w:val="00DB41C4"/>
    <w:rsid w:val="00DB6FF9"/>
    <w:rsid w:val="00DC2DFE"/>
    <w:rsid w:val="00DE7726"/>
    <w:rsid w:val="00DF45B1"/>
    <w:rsid w:val="00DF713D"/>
    <w:rsid w:val="00E01B39"/>
    <w:rsid w:val="00E0218E"/>
    <w:rsid w:val="00E21476"/>
    <w:rsid w:val="00E23049"/>
    <w:rsid w:val="00E24B3E"/>
    <w:rsid w:val="00E27E1F"/>
    <w:rsid w:val="00E320BC"/>
    <w:rsid w:val="00E32565"/>
    <w:rsid w:val="00E4262A"/>
    <w:rsid w:val="00E6227D"/>
    <w:rsid w:val="00E6228A"/>
    <w:rsid w:val="00E72656"/>
    <w:rsid w:val="00E864CC"/>
    <w:rsid w:val="00E95BB6"/>
    <w:rsid w:val="00EA0988"/>
    <w:rsid w:val="00EB2EAE"/>
    <w:rsid w:val="00EB54EC"/>
    <w:rsid w:val="00EC6E60"/>
    <w:rsid w:val="00EE082B"/>
    <w:rsid w:val="00EE0C22"/>
    <w:rsid w:val="00F02BA0"/>
    <w:rsid w:val="00F16E91"/>
    <w:rsid w:val="00F24B7C"/>
    <w:rsid w:val="00F25EC6"/>
    <w:rsid w:val="00F35447"/>
    <w:rsid w:val="00F365D2"/>
    <w:rsid w:val="00F464EF"/>
    <w:rsid w:val="00F607F1"/>
    <w:rsid w:val="00F66350"/>
    <w:rsid w:val="00F70583"/>
    <w:rsid w:val="00F90D94"/>
    <w:rsid w:val="00FA1BBE"/>
    <w:rsid w:val="00FD79C0"/>
    <w:rsid w:val="00FF0AD1"/>
    <w:rsid w:val="00FF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D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12791C-7527-4D64-91A7-4C5FD1FB2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274</cp:revision>
  <cp:lastPrinted>2020-01-09T07:34:00Z</cp:lastPrinted>
  <dcterms:created xsi:type="dcterms:W3CDTF">2020-01-05T14:46:00Z</dcterms:created>
  <dcterms:modified xsi:type="dcterms:W3CDTF">2020-01-09T15:08:00Z</dcterms:modified>
</cp:coreProperties>
</file>